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410105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8945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88152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3478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58690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8315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6872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0490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96559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397733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38675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40193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39042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376650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01476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ван Волобуев</dc:creator>
  <dc:language>ru-RU</dc:language>
  <cp:keywords/>
  <dcterms:created xsi:type="dcterms:W3CDTF">2024-03-10T09:06:36Z</dcterms:created>
  <dcterms:modified xsi:type="dcterms:W3CDTF">2024-03-10T09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